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E6A471" w14:textId="0DC56EC3" w:rsidR="00450CE4" w:rsidRPr="00C17F28" w:rsidRDefault="00C17F28" w:rsidP="00C17F28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17F28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laboratory work 9</w:t>
      </w:r>
    </w:p>
    <w:p w14:paraId="3D95BFF9" w14:textId="77777777" w:rsidR="00C17F28" w:rsidRPr="00675F93" w:rsidRDefault="00C17F28" w:rsidP="00C17F28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675F9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1: Print current date and time in Python</w:t>
      </w:r>
    </w:p>
    <w:p w14:paraId="09EF8B67" w14:textId="77777777" w:rsidR="00C17F28" w:rsidRPr="00675F93" w:rsidRDefault="00C17F28" w:rsidP="00C17F28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675F9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2: Convert string into a datetime object</w:t>
      </w:r>
    </w:p>
    <w:p w14:paraId="45C3B141" w14:textId="085839F1" w:rsidR="00C17F28" w:rsidRPr="00675F93" w:rsidRDefault="00C17F28" w:rsidP="00C17F28">
      <w:pPr>
        <w:pStyle w:val="a3"/>
        <w:rPr>
          <w:sz w:val="26"/>
          <w:szCs w:val="26"/>
          <w:lang w:val="en-US"/>
        </w:rPr>
      </w:pPr>
      <w:r w:rsidRPr="00675F93">
        <w:rPr>
          <w:sz w:val="26"/>
          <w:szCs w:val="26"/>
          <w:lang w:val="en-US"/>
        </w:rPr>
        <w:t>For example, you received the following date in string format. Please convert it into Python’s datetime object.</w:t>
      </w:r>
    </w:p>
    <w:p w14:paraId="6A36E217" w14:textId="326BE1AF" w:rsidR="00C17F28" w:rsidRPr="00675F93" w:rsidRDefault="00C17F28" w:rsidP="00C17F2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75F93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71879742" wp14:editId="12E6AABD">
            <wp:extent cx="5940425" cy="179387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9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D582B" w14:textId="6EFC94E8" w:rsidR="00C17F28" w:rsidRPr="00675F93" w:rsidRDefault="00C17F28" w:rsidP="00C17F2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C17F2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Exercise 3: Subtract a week (7 </w:t>
      </w:r>
      <w:r w:rsidRPr="00675F93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days) from</w:t>
      </w:r>
      <w:r w:rsidRPr="00C17F2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a given date in Python</w:t>
      </w:r>
    </w:p>
    <w:p w14:paraId="6AE97B25" w14:textId="14043189" w:rsidR="00C17F28" w:rsidRPr="00675F93" w:rsidRDefault="00C17F28" w:rsidP="00C17F28">
      <w:pPr>
        <w:spacing w:before="100" w:beforeAutospacing="1" w:after="100" w:afterAutospacing="1" w:line="240" w:lineRule="auto"/>
        <w:outlineLvl w:val="3"/>
        <w:rPr>
          <w:rFonts w:ascii="Times New Roman" w:hAnsi="Times New Roman" w:cs="Times New Roman"/>
          <w:sz w:val="26"/>
          <w:szCs w:val="26"/>
        </w:rPr>
      </w:pPr>
      <w:proofErr w:type="spellStart"/>
      <w:r w:rsidRPr="00675F93">
        <w:rPr>
          <w:rStyle w:val="a6"/>
          <w:rFonts w:ascii="Times New Roman" w:hAnsi="Times New Roman" w:cs="Times New Roman"/>
          <w:sz w:val="26"/>
          <w:szCs w:val="26"/>
        </w:rPr>
        <w:t>Given</w:t>
      </w:r>
      <w:proofErr w:type="spellEnd"/>
      <w:r w:rsidRPr="00675F93">
        <w:rPr>
          <w:rFonts w:ascii="Times New Roman" w:hAnsi="Times New Roman" w:cs="Times New Roman"/>
          <w:sz w:val="26"/>
          <w:szCs w:val="26"/>
        </w:rPr>
        <w:t>:</w:t>
      </w:r>
    </w:p>
    <w:p w14:paraId="7FECFEE0" w14:textId="2EBF6A81" w:rsidR="00C17F28" w:rsidRPr="00675F93" w:rsidRDefault="00C17F28" w:rsidP="00C17F2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drawing>
          <wp:inline distT="0" distB="0" distL="0" distR="0" wp14:anchorId="3661E9DB" wp14:editId="7F0184E8">
            <wp:extent cx="5940425" cy="1526540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2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C7C17" w14:textId="17434B70" w:rsidR="00C17F28" w:rsidRPr="00675F93" w:rsidRDefault="00C17F28" w:rsidP="00C17F28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675F9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4: Print a date in the following format</w:t>
      </w:r>
    </w:p>
    <w:p w14:paraId="74261938" w14:textId="27233DCC" w:rsidR="00C17F28" w:rsidRPr="00675F93" w:rsidRDefault="00C17F28" w:rsidP="00C17F2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drawing>
          <wp:inline distT="0" distB="0" distL="0" distR="0" wp14:anchorId="44C14F11" wp14:editId="5C28DFEC">
            <wp:extent cx="5940425" cy="2458720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5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F6C3C" w14:textId="77777777" w:rsidR="00C17F28" w:rsidRPr="00675F93" w:rsidRDefault="00C17F28" w:rsidP="00C17F28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675F9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lastRenderedPageBreak/>
        <w:t>Exercise 5: Find the day of the week of a given date</w:t>
      </w:r>
    </w:p>
    <w:p w14:paraId="0E068584" w14:textId="55BA1E93" w:rsidR="00C17F28" w:rsidRPr="00675F93" w:rsidRDefault="00C17F28" w:rsidP="00C17F2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drawing>
          <wp:inline distT="0" distB="0" distL="0" distR="0" wp14:anchorId="07BF5717" wp14:editId="2B32C4F1">
            <wp:extent cx="5940425" cy="1769745"/>
            <wp:effectExtent l="0" t="0" r="3175" b="190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6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264F5" w14:textId="77777777" w:rsidR="00675F93" w:rsidRPr="00675F93" w:rsidRDefault="00675F93" w:rsidP="00675F93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675F9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 6: Add a week (7 days) and 12 hours to a given date</w:t>
      </w:r>
    </w:p>
    <w:p w14:paraId="4A5C413D" w14:textId="386A9622" w:rsidR="00675F93" w:rsidRPr="00675F93" w:rsidRDefault="00675F93" w:rsidP="00C17F2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drawing>
          <wp:inline distT="0" distB="0" distL="0" distR="0" wp14:anchorId="2937F50D" wp14:editId="0D380027">
            <wp:extent cx="5940425" cy="1974850"/>
            <wp:effectExtent l="0" t="0" r="3175" b="635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7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BAE89" w14:textId="77777777" w:rsidR="00675F93" w:rsidRPr="00675F93" w:rsidRDefault="00675F93" w:rsidP="00675F93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675F9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7: Print current time in milliseconds</w:t>
      </w:r>
    </w:p>
    <w:p w14:paraId="5D419BAA" w14:textId="77777777" w:rsidR="00675F93" w:rsidRPr="00675F93" w:rsidRDefault="00675F93" w:rsidP="00675F93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675F9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8: Convert the following datetime into a string</w:t>
      </w:r>
    </w:p>
    <w:p w14:paraId="0F25A5B7" w14:textId="210C5261" w:rsidR="00675F93" w:rsidRPr="00675F93" w:rsidRDefault="00675F93" w:rsidP="00C17F2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drawing>
          <wp:inline distT="0" distB="0" distL="0" distR="0" wp14:anchorId="75F399FE" wp14:editId="674D719C">
            <wp:extent cx="5940425" cy="1816735"/>
            <wp:effectExtent l="0" t="0" r="317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1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6CCE3" w14:textId="77777777" w:rsidR="00675F93" w:rsidRPr="00675F93" w:rsidRDefault="00675F93" w:rsidP="00675F93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675F9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9: Calculate the date 4 months from the current date</w:t>
      </w:r>
    </w:p>
    <w:p w14:paraId="752C84A2" w14:textId="5F80DDAF" w:rsidR="00675F93" w:rsidRPr="00675F93" w:rsidRDefault="00675F93" w:rsidP="00C17F2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drawing>
          <wp:inline distT="0" distB="0" distL="0" distR="0" wp14:anchorId="3314FD0F" wp14:editId="19C96DAA">
            <wp:extent cx="5940425" cy="974725"/>
            <wp:effectExtent l="0" t="0" r="317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7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574FD" w14:textId="78515D41" w:rsidR="00675F93" w:rsidRPr="00675F93" w:rsidRDefault="00675F93" w:rsidP="00C17F28">
      <w:pPr>
        <w:spacing w:before="100" w:beforeAutospacing="1" w:after="100" w:afterAutospacing="1" w:line="240" w:lineRule="auto"/>
        <w:outlineLvl w:val="3"/>
        <w:rPr>
          <w:rStyle w:val="a6"/>
          <w:rFonts w:ascii="Times New Roman" w:hAnsi="Times New Roman" w:cs="Times New Roman"/>
          <w:sz w:val="26"/>
          <w:szCs w:val="26"/>
        </w:rPr>
      </w:pPr>
      <w:proofErr w:type="spellStart"/>
      <w:r w:rsidRPr="00675F93">
        <w:rPr>
          <w:rStyle w:val="a6"/>
          <w:rFonts w:ascii="Times New Roman" w:hAnsi="Times New Roman" w:cs="Times New Roman"/>
          <w:sz w:val="26"/>
          <w:szCs w:val="26"/>
        </w:rPr>
        <w:t>Expected</w:t>
      </w:r>
      <w:proofErr w:type="spellEnd"/>
      <w:r w:rsidRPr="00675F93">
        <w:rPr>
          <w:rStyle w:val="a6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75F93">
        <w:rPr>
          <w:rStyle w:val="a6"/>
          <w:rFonts w:ascii="Times New Roman" w:hAnsi="Times New Roman" w:cs="Times New Roman"/>
          <w:sz w:val="26"/>
          <w:szCs w:val="26"/>
        </w:rPr>
        <w:t>output</w:t>
      </w:r>
      <w:proofErr w:type="spellEnd"/>
      <w:r w:rsidRPr="00675F93">
        <w:rPr>
          <w:rStyle w:val="a6"/>
          <w:rFonts w:ascii="Times New Roman" w:hAnsi="Times New Roman" w:cs="Times New Roman"/>
          <w:sz w:val="26"/>
          <w:szCs w:val="26"/>
        </w:rPr>
        <w:t>:</w:t>
      </w:r>
    </w:p>
    <w:p w14:paraId="647384B7" w14:textId="6480D2B8" w:rsidR="00675F93" w:rsidRPr="00675F93" w:rsidRDefault="00675F93" w:rsidP="00C17F2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lastRenderedPageBreak/>
        <w:drawing>
          <wp:inline distT="0" distB="0" distL="0" distR="0" wp14:anchorId="44C5064C" wp14:editId="66123B7B">
            <wp:extent cx="5940425" cy="505460"/>
            <wp:effectExtent l="0" t="0" r="3175" b="889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0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1CDAC" w14:textId="77777777" w:rsidR="00675F93" w:rsidRPr="00675F93" w:rsidRDefault="00675F93" w:rsidP="00675F93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675F9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10: Calculate number of days between two given dates</w:t>
      </w:r>
    </w:p>
    <w:p w14:paraId="517D7F1E" w14:textId="6C7D7C72" w:rsidR="00675F93" w:rsidRPr="00C17F28" w:rsidRDefault="00675F93" w:rsidP="00C17F2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bookmarkStart w:id="0" w:name="_GoBack"/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drawing>
          <wp:inline distT="0" distB="0" distL="0" distR="0" wp14:anchorId="251C1C73" wp14:editId="4DD0E6A2">
            <wp:extent cx="5940425" cy="2480945"/>
            <wp:effectExtent l="0" t="0" r="3175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8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65A659D3" w14:textId="77777777" w:rsidR="00C17F28" w:rsidRPr="00C17F28" w:rsidRDefault="00C17F28" w:rsidP="00C17F2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</w:p>
    <w:p w14:paraId="6FBDB416" w14:textId="77777777" w:rsidR="00C17F28" w:rsidRPr="00C17F28" w:rsidRDefault="00C17F28" w:rsidP="00C17F28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C17F28" w:rsidRPr="00C17F2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A972D3"/>
    <w:multiLevelType w:val="multilevel"/>
    <w:tmpl w:val="AF3C1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2F0167"/>
    <w:multiLevelType w:val="multilevel"/>
    <w:tmpl w:val="D5E07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83E0A4E"/>
    <w:multiLevelType w:val="multilevel"/>
    <w:tmpl w:val="088413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KxtDQ0MTA1tTRQ0lEKTi0uzszPAykwrgUAkjmTXSwAAAA="/>
  </w:docVars>
  <w:rsids>
    <w:rsidRoot w:val="00B7511B"/>
    <w:rsid w:val="00053C7F"/>
    <w:rsid w:val="00120B34"/>
    <w:rsid w:val="001E2BCD"/>
    <w:rsid w:val="001F1A94"/>
    <w:rsid w:val="002D15BA"/>
    <w:rsid w:val="002D6519"/>
    <w:rsid w:val="002D749D"/>
    <w:rsid w:val="00342FAE"/>
    <w:rsid w:val="003468CA"/>
    <w:rsid w:val="00351AD6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75F93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B447E5"/>
    <w:rsid w:val="00B6756A"/>
    <w:rsid w:val="00B7511B"/>
    <w:rsid w:val="00BD3450"/>
    <w:rsid w:val="00C17F28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988666"/>
  <w15:chartTrackingRefBased/>
  <w15:docId w15:val="{F8766AA1-E070-4DF5-A15A-DAB28D67F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B7511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17F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B7511B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3">
    <w:name w:val="Normal (Web)"/>
    <w:basedOn w:val="a"/>
    <w:uiPriority w:val="99"/>
    <w:semiHidden/>
    <w:unhideWhenUsed/>
    <w:rsid w:val="00B751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Emphasis"/>
    <w:basedOn w:val="a0"/>
    <w:uiPriority w:val="20"/>
    <w:qFormat/>
    <w:rsid w:val="00B7511B"/>
    <w:rPr>
      <w:i/>
      <w:iCs/>
    </w:rPr>
  </w:style>
  <w:style w:type="paragraph" w:customStyle="1" w:styleId="topic-title">
    <w:name w:val="topic-title"/>
    <w:basedOn w:val="a"/>
    <w:rsid w:val="00B751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Hyperlink"/>
    <w:basedOn w:val="a0"/>
    <w:uiPriority w:val="99"/>
    <w:semiHidden/>
    <w:unhideWhenUsed/>
    <w:rsid w:val="00B7511B"/>
    <w:rPr>
      <w:color w:val="0000FF"/>
      <w:u w:val="single"/>
    </w:rPr>
  </w:style>
  <w:style w:type="paragraph" w:customStyle="1" w:styleId="first">
    <w:name w:val="first"/>
    <w:basedOn w:val="a"/>
    <w:rsid w:val="00B751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HTML">
    <w:name w:val="HTML Typewriter"/>
    <w:basedOn w:val="a0"/>
    <w:uiPriority w:val="99"/>
    <w:semiHidden/>
    <w:unhideWhenUsed/>
    <w:rsid w:val="00B7511B"/>
    <w:rPr>
      <w:rFonts w:ascii="Courier New" w:eastAsia="Times New Roman" w:hAnsi="Courier New" w:cs="Courier New"/>
      <w:sz w:val="20"/>
      <w:szCs w:val="20"/>
    </w:rPr>
  </w:style>
  <w:style w:type="character" w:styleId="a6">
    <w:name w:val="Strong"/>
    <w:basedOn w:val="a0"/>
    <w:uiPriority w:val="22"/>
    <w:qFormat/>
    <w:rsid w:val="00B7511B"/>
    <w:rPr>
      <w:b/>
      <w:bCs/>
    </w:rPr>
  </w:style>
  <w:style w:type="paragraph" w:styleId="HTML0">
    <w:name w:val="HTML Preformatted"/>
    <w:basedOn w:val="a"/>
    <w:link w:val="HTML1"/>
    <w:uiPriority w:val="99"/>
    <w:semiHidden/>
    <w:unhideWhenUsed/>
    <w:rsid w:val="00B751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B7511B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pre">
    <w:name w:val="pre"/>
    <w:basedOn w:val="a0"/>
    <w:rsid w:val="00B7511B"/>
  </w:style>
  <w:style w:type="character" w:customStyle="1" w:styleId="40">
    <w:name w:val="Заголовок 4 Знак"/>
    <w:basedOn w:val="a0"/>
    <w:link w:val="4"/>
    <w:uiPriority w:val="9"/>
    <w:semiHidden/>
    <w:rsid w:val="00C17F28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17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3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13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6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1-08-20T11:28:00Z</dcterms:created>
  <dcterms:modified xsi:type="dcterms:W3CDTF">2021-09-02T16:13:00Z</dcterms:modified>
</cp:coreProperties>
</file>